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ED2A" w14:textId="279FA59D" w:rsidR="00426FE9" w:rsidRDefault="00426FE9" w:rsidP="00426F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ANDA TERIMA BUKU LAPORAN </w:t>
      </w:r>
      <w:r w:rsidR="00655F39">
        <w:rPr>
          <w:rFonts w:ascii="Times New Roman" w:hAnsi="Times New Roman" w:cs="Times New Roman"/>
          <w:b/>
          <w:bCs/>
          <w:sz w:val="28"/>
          <w:szCs w:val="28"/>
        </w:rPr>
        <w:t>TUGAS AKHIR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MAHASISWA </w:t>
      </w:r>
      <w:r w:rsidR="00C22528">
        <w:rPr>
          <w:rFonts w:ascii="Times New Roman" w:hAnsi="Times New Roman" w:cs="Times New Roman"/>
          <w:b/>
          <w:bCs/>
          <w:sz w:val="28"/>
          <w:szCs w:val="28"/>
        </w:rPr>
        <w:t>PROGRAM STUDI</w:t>
      </w:r>
      <w:r w:rsidR="00655F39">
        <w:rPr>
          <w:rFonts w:ascii="Times New Roman" w:hAnsi="Times New Roman" w:cs="Times New Roman"/>
          <w:b/>
          <w:bCs/>
          <w:sz w:val="28"/>
          <w:szCs w:val="28"/>
        </w:rPr>
        <w:t xml:space="preserve"> D3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55F39">
        <w:rPr>
          <w:rFonts w:ascii="Times New Roman" w:hAnsi="Times New Roman" w:cs="Times New Roman"/>
          <w:b/>
          <w:bCs/>
          <w:sz w:val="28"/>
          <w:szCs w:val="28"/>
        </w:rPr>
        <w:t xml:space="preserve">TEKNOLOGI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INDUSTRI </w:t>
      </w:r>
      <w:r w:rsidR="001B2FA7">
        <w:rPr>
          <w:rFonts w:ascii="Times New Roman" w:hAnsi="Times New Roman" w:cs="Times New Roman"/>
          <w:b/>
          <w:bCs/>
          <w:sz w:val="28"/>
          <w:szCs w:val="28"/>
        </w:rPr>
        <w:t>UNIVERSITA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KPRIND </w:t>
      </w:r>
      <w:r w:rsidR="001B2FA7">
        <w:rPr>
          <w:rFonts w:ascii="Times New Roman" w:hAnsi="Times New Roman" w:cs="Times New Roman"/>
          <w:b/>
          <w:bCs/>
          <w:sz w:val="28"/>
          <w:szCs w:val="28"/>
        </w:rPr>
        <w:t>INDONESIA</w:t>
      </w:r>
    </w:p>
    <w:p w14:paraId="14D750C2" w14:textId="77777777" w:rsidR="00426FE9" w:rsidRDefault="00426FE9" w:rsidP="00426FE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ogyakarta, ……………………….</w:t>
      </w:r>
    </w:p>
    <w:p w14:paraId="2341D68E" w14:textId="77777777" w:rsidR="00426FE9" w:rsidRDefault="00426FE9" w:rsidP="00426FE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D0C247" w14:textId="10FB3C0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th</w:t>
      </w:r>
      <w:proofErr w:type="spellEnd"/>
      <w:r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5F39">
        <w:rPr>
          <w:rFonts w:ascii="Times New Roman" w:hAnsi="Times New Roman" w:cs="Times New Roman"/>
          <w:sz w:val="24"/>
          <w:szCs w:val="24"/>
        </w:rPr>
        <w:t xml:space="preserve">Prodi D3 </w:t>
      </w:r>
      <w:proofErr w:type="spellStart"/>
      <w:r w:rsidR="00655F39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655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5F39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B9FC93" w14:textId="06DA4021" w:rsidR="00426FE9" w:rsidRDefault="001B2FA7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as</w:t>
      </w:r>
      <w:r w:rsidR="00426FE9">
        <w:rPr>
          <w:rFonts w:ascii="Times New Roman" w:hAnsi="Times New Roman" w:cs="Times New Roman"/>
          <w:sz w:val="24"/>
          <w:szCs w:val="24"/>
        </w:rPr>
        <w:t xml:space="preserve"> AKPRIND </w:t>
      </w:r>
      <w:r>
        <w:rPr>
          <w:rFonts w:ascii="Times New Roman" w:hAnsi="Times New Roman" w:cs="Times New Roman"/>
          <w:sz w:val="24"/>
          <w:szCs w:val="24"/>
        </w:rPr>
        <w:t>Indonesia</w:t>
      </w:r>
    </w:p>
    <w:p w14:paraId="581B8AFD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AFE1DB" w14:textId="158CD97C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ke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yer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5F39">
        <w:rPr>
          <w:rFonts w:ascii="Times New Roman" w:hAnsi="Times New Roman" w:cs="Times New Roman"/>
          <w:sz w:val="24"/>
          <w:szCs w:val="24"/>
        </w:rPr>
        <w:t>Tugas Akh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D784F25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B812E50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75DA6DE1" w14:textId="665BA6FA" w:rsidR="00426FE9" w:rsidRDefault="00655F3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ugas Akhir</w:t>
      </w:r>
      <w:r w:rsidR="00426FE9">
        <w:rPr>
          <w:rFonts w:ascii="Times New Roman" w:hAnsi="Times New Roman" w:cs="Times New Roman"/>
          <w:sz w:val="24"/>
          <w:szCs w:val="24"/>
        </w:rPr>
        <w:tab/>
        <w:t>:</w:t>
      </w:r>
    </w:p>
    <w:p w14:paraId="57B64121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Telp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5ED7A84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81C02C" w14:textId="6D95AB22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5F39">
        <w:rPr>
          <w:rFonts w:ascii="Times New Roman" w:hAnsi="Times New Roman" w:cs="Times New Roman"/>
          <w:sz w:val="24"/>
          <w:szCs w:val="24"/>
        </w:rPr>
        <w:t>Tugas Akh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>
        <w:rPr>
          <w:rFonts w:ascii="Times New Roman" w:hAnsi="Times New Roman" w:cs="Times New Roman"/>
          <w:sz w:val="24"/>
          <w:szCs w:val="24"/>
        </w:rPr>
        <w:t>ekslemp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6B5FD86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4ECBD798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sam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mp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D1AD1DC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1D77E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enerim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40E4A5E9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emerintah</w:t>
      </w:r>
      <w:proofErr w:type="spellEnd"/>
    </w:p>
    <w:p w14:paraId="1EBDAAC5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4D1A36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F370DE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3DDA2D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E7CEE8" w14:textId="77777777" w:rsidR="00426FE9" w:rsidRPr="00CE24D3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tampel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474DA1E" w14:textId="3E159F32" w:rsidR="00E0048E" w:rsidRDefault="00E0048E"/>
    <w:sectPr w:rsidR="00E004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NLcwtrAwsLAwMTVT0lEKTi0uzszPAykwrAUA3V1hFiwAAAA="/>
  </w:docVars>
  <w:rsids>
    <w:rsidRoot w:val="00426FE9"/>
    <w:rsid w:val="001620F0"/>
    <w:rsid w:val="001B2FA7"/>
    <w:rsid w:val="00426FE9"/>
    <w:rsid w:val="00531306"/>
    <w:rsid w:val="00655F39"/>
    <w:rsid w:val="008D6C74"/>
    <w:rsid w:val="00B01D23"/>
    <w:rsid w:val="00BB7116"/>
    <w:rsid w:val="00C22528"/>
    <w:rsid w:val="00D5523D"/>
    <w:rsid w:val="00E0048E"/>
    <w:rsid w:val="00F2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592C9"/>
  <w15:docId w15:val="{D3954667-D23F-4C8F-8FA5-A79DDEADA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F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a dati</dc:creator>
  <cp:keywords/>
  <dc:description/>
  <cp:lastModifiedBy>Kartinasari A Sekarjati</cp:lastModifiedBy>
  <cp:revision>2</cp:revision>
  <dcterms:created xsi:type="dcterms:W3CDTF">2024-05-15T03:18:00Z</dcterms:created>
  <dcterms:modified xsi:type="dcterms:W3CDTF">2024-05-15T03:18:00Z</dcterms:modified>
</cp:coreProperties>
</file>